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DFB29" w14:textId="62226209" w:rsidR="004F7628" w:rsidRPr="004624D7" w:rsidRDefault="00FE69E7" w:rsidP="00FE69E7">
      <w:pPr>
        <w:jc w:val="center"/>
        <w:rPr>
          <w:b/>
          <w:bCs/>
          <w:sz w:val="32"/>
          <w:szCs w:val="32"/>
        </w:rPr>
      </w:pPr>
      <w:r w:rsidRPr="004624D7">
        <w:rPr>
          <w:b/>
          <w:bCs/>
          <w:sz w:val="32"/>
          <w:szCs w:val="32"/>
        </w:rPr>
        <w:t>SQL SCHEMA</w:t>
      </w:r>
    </w:p>
    <w:p w14:paraId="5C17EE4D" w14:textId="6A950401" w:rsidR="00FE69E7" w:rsidRPr="00FE69E7" w:rsidRDefault="00FE69E7" w:rsidP="00FE69E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1 The create command is used to create a table </w:t>
      </w:r>
    </w:p>
    <w:p w14:paraId="792D8DFA" w14:textId="57751F18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CREATE table </w:t>
      </w:r>
      <w:r>
        <w:rPr>
          <w:sz w:val="28"/>
          <w:szCs w:val="28"/>
        </w:rPr>
        <w:t>airport</w:t>
      </w:r>
    </w:p>
    <w:p w14:paraId="63ACA90E" w14:textId="490C8F1A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ab/>
        <w:t xml:space="preserve">(Quarter </w:t>
      </w:r>
      <w:proofErr w:type="gramStart"/>
      <w:r w:rsidRPr="00FE69E7">
        <w:rPr>
          <w:sz w:val="28"/>
          <w:szCs w:val="28"/>
        </w:rPr>
        <w:t>varchar(</w:t>
      </w:r>
      <w:proofErr w:type="gramEnd"/>
      <w:r w:rsidRPr="00FE69E7">
        <w:rPr>
          <w:sz w:val="28"/>
          <w:szCs w:val="28"/>
        </w:rPr>
        <w:t>50),</w:t>
      </w:r>
    </w:p>
    <w:p w14:paraId="71DE6AF4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Date recorded` DATE,</w:t>
      </w:r>
    </w:p>
    <w:p w14:paraId="7CBA0FEB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Departure time` time,</w:t>
      </w:r>
    </w:p>
    <w:p w14:paraId="09019F30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Ground transportation to/from airport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1E44AECF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Parking facilities`</w:t>
      </w:r>
      <w:r w:rsidRPr="00FE69E7">
        <w:rPr>
          <w:sz w:val="28"/>
          <w:szCs w:val="28"/>
        </w:rPr>
        <w:tab/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4BF301C8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Parking facilities (value for </w:t>
      </w:r>
      <w:proofErr w:type="gramStart"/>
      <w:r w:rsidRPr="00FE69E7">
        <w:rPr>
          <w:sz w:val="28"/>
          <w:szCs w:val="28"/>
        </w:rPr>
        <w:t>money)`</w:t>
      </w:r>
      <w:proofErr w:type="gramEnd"/>
      <w:r w:rsidRPr="00FE69E7">
        <w:rPr>
          <w:sz w:val="28"/>
          <w:szCs w:val="28"/>
        </w:rPr>
        <w:t xml:space="preserve"> int(1),</w:t>
      </w:r>
    </w:p>
    <w:p w14:paraId="4498338B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Availability of baggage carts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1DFE25D4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Efficiency of check-in staff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  <w:r w:rsidRPr="00FE69E7">
        <w:rPr>
          <w:sz w:val="28"/>
          <w:szCs w:val="28"/>
        </w:rPr>
        <w:tab/>
      </w:r>
    </w:p>
    <w:p w14:paraId="39FDF0AF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Check-in wait time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5E074C07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Courtesy of </w:t>
      </w:r>
      <w:proofErr w:type="spellStart"/>
      <w:r w:rsidRPr="00FE69E7">
        <w:rPr>
          <w:sz w:val="28"/>
          <w:szCs w:val="28"/>
        </w:rPr>
        <w:t>of</w:t>
      </w:r>
      <w:proofErr w:type="spellEnd"/>
      <w:r w:rsidRPr="00FE69E7">
        <w:rPr>
          <w:sz w:val="28"/>
          <w:szCs w:val="28"/>
        </w:rPr>
        <w:t xml:space="preserve"> check-in staff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  <w:r w:rsidRPr="00FE69E7">
        <w:rPr>
          <w:sz w:val="28"/>
          <w:szCs w:val="28"/>
        </w:rPr>
        <w:tab/>
      </w:r>
    </w:p>
    <w:p w14:paraId="58FC9C4E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Wait time at passport inspection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6E054E86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Courtesy of inspection staff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  <w:r w:rsidRPr="00FE69E7">
        <w:rPr>
          <w:sz w:val="28"/>
          <w:szCs w:val="28"/>
        </w:rPr>
        <w:tab/>
      </w:r>
    </w:p>
    <w:p w14:paraId="5CA263FD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Courtesy of security staff`</w:t>
      </w:r>
      <w:r w:rsidRPr="00FE69E7">
        <w:rPr>
          <w:sz w:val="28"/>
          <w:szCs w:val="28"/>
        </w:rPr>
        <w:tab/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5CE2BDBF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Thoroughness of security inspection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01962441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Wait time of security inspection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77F9793F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Feeling of safety and security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38AD6976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Ease of finding your way through the airport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6FB3B7BE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Flight information screens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5C9CF918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Walking distance inside terminal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0D0CFE57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Ease of making connections` </w:t>
      </w:r>
      <w:proofErr w:type="spellStart"/>
      <w:proofErr w:type="gramStart"/>
      <w:r w:rsidRPr="00FE69E7">
        <w:rPr>
          <w:sz w:val="28"/>
          <w:szCs w:val="28"/>
        </w:rPr>
        <w:t>iNT</w:t>
      </w:r>
      <w:proofErr w:type="spellEnd"/>
      <w:r w:rsidRPr="00FE69E7">
        <w:rPr>
          <w:sz w:val="28"/>
          <w:szCs w:val="28"/>
        </w:rPr>
        <w:t>(</w:t>
      </w:r>
      <w:proofErr w:type="gramEnd"/>
      <w:r w:rsidRPr="00FE69E7">
        <w:rPr>
          <w:sz w:val="28"/>
          <w:szCs w:val="28"/>
        </w:rPr>
        <w:t>1),</w:t>
      </w:r>
    </w:p>
    <w:p w14:paraId="4686034E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Courtesy of airport staff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1E39ADEA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lastRenderedPageBreak/>
        <w:t xml:space="preserve">     `Restaurants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25D1B709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Restaurants (value for </w:t>
      </w:r>
      <w:proofErr w:type="gramStart"/>
      <w:r w:rsidRPr="00FE69E7">
        <w:rPr>
          <w:sz w:val="28"/>
          <w:szCs w:val="28"/>
        </w:rPr>
        <w:t>money)`</w:t>
      </w:r>
      <w:proofErr w:type="gramEnd"/>
      <w:r w:rsidRPr="00FE69E7">
        <w:rPr>
          <w:sz w:val="28"/>
          <w:szCs w:val="28"/>
        </w:rPr>
        <w:t xml:space="preserve"> int(1),</w:t>
      </w:r>
    </w:p>
    <w:p w14:paraId="7967A39E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Availability of banks/ATM/money changing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17FCCBF4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Shopping facilities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58290450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Shopping facilities (value for </w:t>
      </w:r>
      <w:proofErr w:type="gramStart"/>
      <w:r w:rsidRPr="00FE69E7">
        <w:rPr>
          <w:sz w:val="28"/>
          <w:szCs w:val="28"/>
        </w:rPr>
        <w:t>money)`</w:t>
      </w:r>
      <w:proofErr w:type="gramEnd"/>
      <w:r w:rsidRPr="00FE69E7">
        <w:rPr>
          <w:sz w:val="28"/>
          <w:szCs w:val="28"/>
        </w:rPr>
        <w:t xml:space="preserve"> int(1),</w:t>
      </w:r>
    </w:p>
    <w:p w14:paraId="38976580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Internet access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231DC3AE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Business/executive lounges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47E8BE6E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Availability of washrooms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46DE6218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Cleanliness of washrooms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5C660E48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Comfort of waiting/gate areas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523EB8A5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Cleanliness of airport terminal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4B3E7FA3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Ambience of airport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37B3670F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Arrivals passport and visa inspection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788571ED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Speed of baggage delivery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32709C3E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Customs inspection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,</w:t>
      </w:r>
    </w:p>
    <w:p w14:paraId="2526B5D7" w14:textId="77777777" w:rsidR="00FE69E7" w:rsidRP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`Overall satisfaction` </w:t>
      </w:r>
      <w:proofErr w:type="gramStart"/>
      <w:r w:rsidRPr="00FE69E7">
        <w:rPr>
          <w:sz w:val="28"/>
          <w:szCs w:val="28"/>
        </w:rPr>
        <w:t>int(</w:t>
      </w:r>
      <w:proofErr w:type="gramEnd"/>
      <w:r w:rsidRPr="00FE69E7">
        <w:rPr>
          <w:sz w:val="28"/>
          <w:szCs w:val="28"/>
        </w:rPr>
        <w:t>1)</w:t>
      </w:r>
    </w:p>
    <w:p w14:paraId="3A6AB587" w14:textId="16712151" w:rsidR="00FE69E7" w:rsidRDefault="00FE69E7" w:rsidP="00FE69E7">
      <w:pPr>
        <w:rPr>
          <w:sz w:val="28"/>
          <w:szCs w:val="28"/>
        </w:rPr>
      </w:pPr>
      <w:r w:rsidRPr="00FE69E7">
        <w:rPr>
          <w:sz w:val="28"/>
          <w:szCs w:val="28"/>
        </w:rPr>
        <w:t xml:space="preserve">     );</w:t>
      </w:r>
    </w:p>
    <w:p w14:paraId="4B02F249" w14:textId="3208F8ED" w:rsidR="00FE69E7" w:rsidRDefault="00FE69E7" w:rsidP="00FE69E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.The count function is used to count the number of rows in the data set.</w:t>
      </w:r>
    </w:p>
    <w:p w14:paraId="0FB872EA" w14:textId="6C511378" w:rsidR="00FE69E7" w:rsidRDefault="00FE69E7" w:rsidP="00FE69E7">
      <w:pPr>
        <w:rPr>
          <w:noProof/>
        </w:rPr>
      </w:pPr>
      <w:r>
        <w:rPr>
          <w:b/>
          <w:bCs/>
          <w:sz w:val="28"/>
          <w:szCs w:val="28"/>
        </w:rPr>
        <w:t xml:space="preserve"> </w:t>
      </w:r>
      <w:r w:rsidRPr="00FE69E7">
        <w:drawing>
          <wp:inline distT="0" distB="0" distL="0" distR="0" wp14:anchorId="7D64E2A5" wp14:editId="2257BE1E">
            <wp:extent cx="4385061" cy="3524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91277" cy="35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448E15A5" wp14:editId="3C51947B">
                <wp:extent cx="302260" cy="30226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260" cy="302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FCD60" id="Rectangle 2" o:spid="_x0000_s1026" style="width:23.8pt;height:2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  <w:r w:rsidRPr="00FE69E7"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184ABA4E" wp14:editId="2E58A90A">
                <wp:extent cx="302260" cy="302260"/>
                <wp:effectExtent l="0" t="0" r="0" b="0"/>
                <wp:docPr id="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260" cy="302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E29A3F" id="Rectangle 3" o:spid="_x0000_s1026" style="width:23.8pt;height:2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  <w:r w:rsidRPr="00FE69E7">
        <w:rPr>
          <w:noProof/>
        </w:rPr>
        <w:t xml:space="preserve"> </w:t>
      </w:r>
    </w:p>
    <w:p w14:paraId="56F54D1C" w14:textId="1B254736" w:rsidR="00FE69E7" w:rsidRDefault="00FE69E7" w:rsidP="00FE69E7">
      <w:pPr>
        <w:rPr>
          <w:b/>
          <w:bCs/>
          <w:sz w:val="28"/>
          <w:szCs w:val="28"/>
        </w:rPr>
      </w:pPr>
      <w:r w:rsidRPr="00FE69E7">
        <w:drawing>
          <wp:inline distT="0" distB="0" distL="0" distR="0" wp14:anchorId="49F20D7D" wp14:editId="65FC4302">
            <wp:extent cx="1990725" cy="8001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989CE" w14:textId="5DB9C6F5" w:rsidR="00FE69E7" w:rsidRPr="00BD4A21" w:rsidRDefault="004624D7" w:rsidP="00FE69E7">
      <w:pPr>
        <w:rPr>
          <w:b/>
          <w:bCs/>
          <w:sz w:val="24"/>
          <w:szCs w:val="24"/>
        </w:rPr>
      </w:pPr>
      <w:r w:rsidRPr="00BD4A21">
        <w:rPr>
          <w:b/>
          <w:bCs/>
          <w:sz w:val="24"/>
          <w:szCs w:val="24"/>
        </w:rPr>
        <w:t>3. The sum function is used to add all the records in a column. The group by function will group the records having the same value in the mentioned column. The DESC function is used to arrange the values in descending order.</w:t>
      </w:r>
    </w:p>
    <w:p w14:paraId="713A0F4F" w14:textId="0F5FF4D2" w:rsidR="00FE69E7" w:rsidRDefault="00FE69E7" w:rsidP="00FE69E7">
      <w:pPr>
        <w:rPr>
          <w:noProof/>
        </w:rPr>
      </w:pPr>
      <w:r>
        <w:rPr>
          <w:b/>
          <w:bCs/>
          <w:sz w:val="28"/>
          <w:szCs w:val="28"/>
        </w:rPr>
        <w:lastRenderedPageBreak/>
        <w:t xml:space="preserve"> </w:t>
      </w:r>
      <w:r w:rsidRPr="00FE69E7">
        <w:drawing>
          <wp:inline distT="0" distB="0" distL="0" distR="0" wp14:anchorId="13446BAD" wp14:editId="5C9291E5">
            <wp:extent cx="5648325" cy="9715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2135D" w14:textId="3525C1CB" w:rsidR="00FE69E7" w:rsidRDefault="00FE69E7" w:rsidP="00FE69E7">
      <w:pPr>
        <w:rPr>
          <w:b/>
          <w:bCs/>
          <w:sz w:val="28"/>
          <w:szCs w:val="28"/>
        </w:rPr>
      </w:pPr>
      <w:r w:rsidRPr="00FE69E7">
        <w:drawing>
          <wp:inline distT="0" distB="0" distL="0" distR="0" wp14:anchorId="29052C24" wp14:editId="0E9DADED">
            <wp:extent cx="4832842" cy="2870791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45376" cy="2878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85F84" w14:textId="77777777" w:rsidR="004624D7" w:rsidRDefault="004624D7" w:rsidP="00FE69E7">
      <w:pPr>
        <w:rPr>
          <w:b/>
          <w:bCs/>
          <w:sz w:val="28"/>
          <w:szCs w:val="28"/>
        </w:rPr>
      </w:pPr>
    </w:p>
    <w:p w14:paraId="55525A74" w14:textId="6FF9ABEA" w:rsidR="00FE69E7" w:rsidRPr="00BD4A21" w:rsidRDefault="00FE69E7" w:rsidP="00FE69E7">
      <w:pPr>
        <w:rPr>
          <w:b/>
          <w:bCs/>
          <w:sz w:val="24"/>
          <w:szCs w:val="24"/>
        </w:rPr>
      </w:pPr>
      <w:r w:rsidRPr="00BD4A21">
        <w:rPr>
          <w:b/>
          <w:bCs/>
          <w:sz w:val="24"/>
          <w:szCs w:val="24"/>
        </w:rPr>
        <w:t>4</w:t>
      </w:r>
      <w:r w:rsidR="00BD4A21">
        <w:rPr>
          <w:b/>
          <w:bCs/>
          <w:sz w:val="24"/>
          <w:szCs w:val="24"/>
        </w:rPr>
        <w:t>.</w:t>
      </w:r>
      <w:r w:rsidR="004624D7" w:rsidRPr="00BD4A21">
        <w:rPr>
          <w:b/>
          <w:bCs/>
          <w:sz w:val="24"/>
          <w:szCs w:val="24"/>
        </w:rPr>
        <w:t xml:space="preserve"> </w:t>
      </w:r>
      <w:r w:rsidR="004624D7" w:rsidRPr="00BD4A21">
        <w:rPr>
          <w:b/>
          <w:bCs/>
          <w:sz w:val="24"/>
          <w:szCs w:val="24"/>
        </w:rPr>
        <w:t>The sum function is used to add all the records in a column. The group by function will group the records having the same value in the mentioned column.</w:t>
      </w:r>
    </w:p>
    <w:p w14:paraId="5153AE8C" w14:textId="002F724A" w:rsidR="00FE69E7" w:rsidRDefault="00FE69E7" w:rsidP="00FE69E7">
      <w:pPr>
        <w:rPr>
          <w:b/>
          <w:bCs/>
          <w:sz w:val="28"/>
          <w:szCs w:val="28"/>
        </w:rPr>
      </w:pPr>
      <w:r w:rsidRPr="00FE69E7">
        <w:drawing>
          <wp:inline distT="0" distB="0" distL="0" distR="0" wp14:anchorId="17299050" wp14:editId="1EEA47D4">
            <wp:extent cx="6695360" cy="755374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27107" cy="758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043F2" w14:textId="16875015" w:rsidR="004624D7" w:rsidRDefault="004624D7" w:rsidP="00FE69E7">
      <w:pPr>
        <w:rPr>
          <w:b/>
          <w:bCs/>
          <w:sz w:val="28"/>
          <w:szCs w:val="28"/>
        </w:rPr>
      </w:pPr>
      <w:r w:rsidRPr="004624D7">
        <w:drawing>
          <wp:inline distT="0" distB="0" distL="0" distR="0" wp14:anchorId="160D5B35" wp14:editId="7E5F228C">
            <wp:extent cx="4348203" cy="231160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55837" cy="2315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B7CC9" w14:textId="77777777" w:rsidR="00BD4A21" w:rsidRDefault="00BD4A21" w:rsidP="00FE69E7">
      <w:pPr>
        <w:rPr>
          <w:b/>
          <w:bCs/>
          <w:sz w:val="28"/>
          <w:szCs w:val="28"/>
        </w:rPr>
      </w:pPr>
    </w:p>
    <w:p w14:paraId="6017FBFC" w14:textId="1EB1C2D1" w:rsidR="00BD4A21" w:rsidRDefault="00BD4A21" w:rsidP="00FE69E7">
      <w:pPr>
        <w:rPr>
          <w:noProof/>
        </w:rPr>
      </w:pPr>
      <w:r w:rsidRPr="00BD4A21">
        <w:rPr>
          <w:b/>
          <w:bCs/>
          <w:sz w:val="24"/>
          <w:szCs w:val="24"/>
        </w:rPr>
        <w:t>5</w:t>
      </w:r>
      <w:r w:rsidRPr="00BD4A21">
        <w:rPr>
          <w:noProof/>
          <w:sz w:val="24"/>
          <w:szCs w:val="24"/>
        </w:rPr>
        <w:t xml:space="preserve">. </w:t>
      </w:r>
      <w:r w:rsidRPr="00BD4A21">
        <w:rPr>
          <w:b/>
          <w:bCs/>
          <w:sz w:val="24"/>
          <w:szCs w:val="24"/>
        </w:rPr>
        <w:t xml:space="preserve">The AVG function is used to find the average of the values in the give column. </w:t>
      </w:r>
      <w:r w:rsidRPr="00BD4A21">
        <w:rPr>
          <w:b/>
          <w:bCs/>
          <w:sz w:val="24"/>
          <w:szCs w:val="24"/>
        </w:rPr>
        <w:t>The group by function will group the records having the same value in the mentioned column.</w:t>
      </w:r>
      <w:r w:rsidRPr="00BD4A21">
        <w:drawing>
          <wp:inline distT="0" distB="0" distL="0" distR="0" wp14:anchorId="74AA976E" wp14:editId="0F11260A">
            <wp:extent cx="5943600" cy="7651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A4A15" w14:textId="58452053" w:rsidR="00BD4A21" w:rsidRDefault="00BD4A21" w:rsidP="00FE69E7">
      <w:pPr>
        <w:rPr>
          <w:b/>
          <w:bCs/>
          <w:sz w:val="28"/>
          <w:szCs w:val="28"/>
        </w:rPr>
      </w:pPr>
      <w:r w:rsidRPr="00BD4A21">
        <w:drawing>
          <wp:inline distT="0" distB="0" distL="0" distR="0" wp14:anchorId="4E84A12A" wp14:editId="73E46AA8">
            <wp:extent cx="4613925" cy="21792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6968" cy="2194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1A526" w14:textId="77777777" w:rsidR="00BD4A21" w:rsidRDefault="00BD4A21" w:rsidP="00FE69E7">
      <w:pPr>
        <w:rPr>
          <w:b/>
          <w:bCs/>
          <w:sz w:val="24"/>
          <w:szCs w:val="24"/>
        </w:rPr>
      </w:pPr>
    </w:p>
    <w:p w14:paraId="6EF5F4C7" w14:textId="09B02CD5" w:rsidR="00BD4A21" w:rsidRDefault="00BD4A21" w:rsidP="00FE69E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6. </w:t>
      </w:r>
      <w:r w:rsidRPr="00BD4A21">
        <w:rPr>
          <w:b/>
          <w:bCs/>
          <w:sz w:val="24"/>
          <w:szCs w:val="24"/>
        </w:rPr>
        <w:t>The count function is used to count the number of rows in the data s</w:t>
      </w:r>
      <w:r w:rsidRPr="00BD4A21">
        <w:rPr>
          <w:b/>
          <w:bCs/>
          <w:sz w:val="24"/>
          <w:szCs w:val="24"/>
        </w:rPr>
        <w:t>et.</w:t>
      </w:r>
      <w:r>
        <w:rPr>
          <w:b/>
          <w:bCs/>
          <w:sz w:val="28"/>
          <w:szCs w:val="28"/>
        </w:rPr>
        <w:t xml:space="preserve"> </w:t>
      </w:r>
      <w:r w:rsidRPr="00BD4A21">
        <w:rPr>
          <w:b/>
          <w:bCs/>
          <w:sz w:val="24"/>
          <w:szCs w:val="24"/>
        </w:rPr>
        <w:t>The group by function will group the records having the same value in the mentioned column.</w:t>
      </w:r>
    </w:p>
    <w:p w14:paraId="5617E76B" w14:textId="5E2F0B4A" w:rsidR="00BD4A21" w:rsidRDefault="00BD4A21" w:rsidP="00FE69E7">
      <w:pPr>
        <w:rPr>
          <w:b/>
          <w:bCs/>
          <w:sz w:val="24"/>
          <w:szCs w:val="24"/>
        </w:rPr>
      </w:pPr>
      <w:r w:rsidRPr="00BD4A21">
        <w:drawing>
          <wp:inline distT="0" distB="0" distL="0" distR="0" wp14:anchorId="7604C5C2" wp14:editId="3F9F3862">
            <wp:extent cx="2400300" cy="723014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33415"/>
                    <a:stretch/>
                  </pic:blipFill>
                  <pic:spPr bwMode="auto">
                    <a:xfrm>
                      <a:off x="0" y="0"/>
                      <a:ext cx="2400300" cy="723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10261" w14:textId="19557F4D" w:rsidR="00BD4A21" w:rsidRPr="00BD4A21" w:rsidRDefault="00BD4A21" w:rsidP="00FE69E7">
      <w:pPr>
        <w:rPr>
          <w:b/>
          <w:bCs/>
          <w:sz w:val="24"/>
          <w:szCs w:val="24"/>
        </w:rPr>
      </w:pPr>
      <w:r w:rsidRPr="00BD4A21">
        <w:drawing>
          <wp:inline distT="0" distB="0" distL="0" distR="0" wp14:anchorId="00016FAA" wp14:editId="021E72B4">
            <wp:extent cx="3863984" cy="2658140"/>
            <wp:effectExtent l="0" t="0" r="3175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82288" cy="2670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4A21" w:rsidRPr="00BD4A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jM1NbYwMjWyMDVS0lEKTi0uzszPAykwrAUAT4ZbKSwAAAA="/>
  </w:docVars>
  <w:rsids>
    <w:rsidRoot w:val="00FE69E7"/>
    <w:rsid w:val="0023092F"/>
    <w:rsid w:val="004624D7"/>
    <w:rsid w:val="004F7628"/>
    <w:rsid w:val="00BD4A21"/>
    <w:rsid w:val="00FE6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98367"/>
  <w15:chartTrackingRefBased/>
  <w15:docId w15:val="{96E3742B-AE81-40BC-8CD2-8AC0E98B8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368</Words>
  <Characters>2104</Characters>
  <Application>Microsoft Office Word</Application>
  <DocSecurity>0</DocSecurity>
  <Lines>17</Lines>
  <Paragraphs>4</Paragraphs>
  <ScaleCrop>false</ScaleCrop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hwarya varala</dc:creator>
  <cp:keywords/>
  <dc:description/>
  <cp:lastModifiedBy>aishwarya varala</cp:lastModifiedBy>
  <cp:revision>4</cp:revision>
  <dcterms:created xsi:type="dcterms:W3CDTF">2020-05-10T23:22:00Z</dcterms:created>
  <dcterms:modified xsi:type="dcterms:W3CDTF">2020-05-11T00:10:00Z</dcterms:modified>
</cp:coreProperties>
</file>